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Khartoum, Sudan</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hartoum, Sudan</w:t>
      </w:r>
    </w:p>
    <w:bookmarkStart w:id="20" w:name="X33ca9a996ac4c7a0d1f42f1d7f0acd59b32c9a7"/>
    <w:p>
      <w:pPr>
        <w:pStyle w:val="Heading2"/>
      </w:pPr>
      <w:r>
        <w:t xml:space="preserve">Subject: Application for Electronics Engineer Internship Position in Sudan Khartoum</w:t>
      </w:r>
    </w:p>
    <w:p>
      <w:pPr>
        <w:pStyle w:val="FirstParagraph"/>
      </w:pPr>
      <w:r>
        <w:t xml:space="preserve">Dear Hiring Manager,</w:t>
      </w:r>
    </w:p>
    <w:p>
      <w:pPr>
        <w:pStyle w:val="BodyText"/>
      </w:pPr>
      <w:r>
        <w:t xml:space="preserve">It is with profound enthusiasm that I submit this Internship Application Letter for the Electronics Engineer internship position at your esteemed organization in Sudan Khartoum. As a dedicated final-year Electronics Engineering student at the University of Khartoum, I have meticulously prepared myself to contribute meaningfully to Sudan's technological advancement through hands-on experience in one of Africa's most dynamic engineering hubs. This Internship Application Letter represents not merely a job application, but a commitment to becoming part of Sudan Khartoum's evolving electronics landscape where innovation meets socioeconomic transformation.</w:t>
      </w:r>
    </w:p>
    <w:p>
      <w:pPr>
        <w:pStyle w:val="BodyText"/>
      </w:pPr>
      <w:r>
        <w:t xml:space="preserve">My academic journey at the University of Khartoum has equipped me with robust theoretical and practical competencies directly aligned with modern electronics engineering requirements. I have completed advanced coursework in Microcontroller Systems (with emphasis on ARM Cortex-M series), PCB Design using Altium Designer, Embedded Systems Programming, Digital Signal Processing, and Power Electronics. My final year project—designing a solar-powered water purification system for rural communities in Northern Sudan—required me to integrate IoT sensors with microcontroller-based monitoring systems, demonstrating my ability to translate academic knowledge into solutions addressing real-world challenges in our nation. This project directly reflects my commitment to applying Electronics Engineer expertise toward sustainable development goals relevant to Sudan Khartoum's infrastructure needs.</w:t>
      </w:r>
    </w:p>
    <w:p>
      <w:pPr>
        <w:pStyle w:val="BodyText"/>
      </w:pPr>
      <w:r>
        <w:t xml:space="preserve">Beyond academics, I have actively sought practical experience through two significant engagements. As a junior technician at the Khartoum Technical Institute's Electronics Lab, I maintained and calibrated 20+ analog/digital measurement devices while assisting faculty in undergraduate circuit design workshops. This role honed my proficiency in oscilloscopes, signal generators, and soldering techniques critical to professional electronics work. Additionally, I contributed to the "Smart Agriculture Project" initiative at the Sudanese Institute of Technology where I developed a low-cost soil moisture sensor array using Raspberry Pi microcontrollers—system that is now deployed across 15 community farms near Khartoum. These experiences have cultivated my ability to troubleshoot complex electronic systems while maintaining rigorous safety protocols essential for professional environments in Sudan Khartoum.</w:t>
      </w:r>
    </w:p>
    <w:p>
      <w:pPr>
        <w:pStyle w:val="BodyText"/>
      </w:pPr>
      <w:r>
        <w:t xml:space="preserve">What distinguishes my application is my deep contextual understanding of Sudan's unique technological ecosystem. Having grown up in Khartoum, I possess firsthand knowledge of the region's electricity infrastructure challenges, telecommunications needs, and renewable energy potential—factors that shape electronics engineering solutions here. Unlike generic applications from international candidates, my proposal for integrating solar microgrids with smart grid technologies directly addresses Sudan Khartoum's priority to reduce diesel dependency in rural electrification projects. I am particularly inspired by your company's recent work on the White Nile Bridge communications system and believe my skills in RF circuit design and wireless sensor networks could significantly enhance such national infrastructure initiatives.</w:t>
      </w:r>
    </w:p>
    <w:p>
      <w:pPr>
        <w:pStyle w:val="BodyText"/>
      </w:pPr>
      <w:r>
        <w:t xml:space="preserve">My technical toolkit extends beyond hardware expertise to include essential soft skills for collaborative engineering environments. I am proficient in MATLAB for signal analysis, Python for embedded systems scripting, and have basic Arabic/English bilingual capabilities critical for effective team communication across Sudanese engineering contexts. I also hold a Certified Electronics Technician (CET) certification from the Sudan Engineering Council, reflecting my commitment to professional standards. Crucially, my understanding of Khartoum's specific operational environment—navigating seasonal power fluctuations during summer months and adapting designs for sand/dust conditions—ensures that any electronics solutions I develop will be resilient and contextually appropriate.</w:t>
      </w:r>
    </w:p>
    <w:p>
      <w:pPr>
        <w:pStyle w:val="BodyText"/>
      </w:pPr>
      <w:r>
        <w:t xml:space="preserve">I am especially drawn to your organization because of its demonstrated investment in Sudanese engineering talent development. Your "Young Engineers Program" aligns perfectly with my career trajectory as an Electronics Engineer committed to building local expertise rather than relying on foreign consultants. In Sudan Khartoum, where technical resources are often limited, I believe hands-on mentorship during this internship would allow me to contribute immediately while learning from industry veterans—creating a mutually beneficial development cycle for both myself and your team.</w:t>
      </w:r>
    </w:p>
    <w:p>
      <w:pPr>
        <w:pStyle w:val="BodyText"/>
      </w:pPr>
      <w:r>
        <w:t xml:space="preserve">My motivation extends beyond professional growth; it is deeply tied to Sudan's technological future. The electronics industry in Khartoum represents a critical catalyst for economic diversification away from traditional sectors. As an Electronics Engineer intern, I aim to support this transition by developing scalable solutions for telecommunications upgrades, agricultural automation, and renewable energy integration—areas where my skills directly address national priorities outlined in Sudan's Vision 2030. I am prepared to relocate immediately to Khartoum and commit full-time hours during the internship period.</w:t>
      </w:r>
    </w:p>
    <w:p>
      <w:pPr>
        <w:pStyle w:val="BodyText"/>
      </w:pPr>
      <w:r>
        <w:t xml:space="preserve">Throughout this Internship Application Letter, I have emphasized how my background, skills, and contextual awareness uniquely position me to excel as an Electronics Engineer intern in Sudan Khartoum. I possess not only the technical competence but also the cultural fluency and national commitment required to make immediate contributions while absorbing your organization's engineering excellence. My resume (attached) provides further detail on my academic projects, certifications, and technical proficiencies.</w:t>
      </w:r>
    </w:p>
    <w:p>
      <w:pPr>
        <w:pStyle w:val="BodyText"/>
      </w:pPr>
      <w:r>
        <w:t xml:space="preserve">I would be honored to discuss how my capabilities can support your team's objectives during a personal interview at your earliest convenience. Thank you for considering this Internship Application Letter and for the vital work you do in advancing engineering excellence in Sudan Khartoum. I look forward to the possibility of contributing to your organization's mission through practical application of Electronics Engineer expertis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3T17:33:40Z</dcterms:created>
  <dcterms:modified xsi:type="dcterms:W3CDTF">2026-07-13T17:33:40Z</dcterms:modified>
</cp:coreProperties>
</file>

<file path=docProps/custom.xml><?xml version="1.0" encoding="utf-8"?>
<Properties xmlns="http://schemas.openxmlformats.org/officeDocument/2006/custom-properties" xmlns:vt="http://schemas.openxmlformats.org/officeDocument/2006/docPropsVTypes"/>
</file>